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0DC3DE12" w:rsidR="007A27C7"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PSYCHOLOGY AUGMENTING MODULE </w:t>
      </w:r>
      <w:r w:rsidR="007A0CBE">
        <w:rPr>
          <w:rFonts w:ascii="Century Gothic" w:hAnsi="Century Gothic"/>
          <w:b/>
          <w:sz w:val="18"/>
          <w:szCs w:val="20"/>
        </w:rPr>
        <w:t>(</w:t>
      </w:r>
      <w:r w:rsidRPr="00D46836">
        <w:rPr>
          <w:rFonts w:ascii="Century Gothic" w:hAnsi="Century Gothic" w:cs="Arial"/>
          <w:b/>
          <w:bCs/>
          <w:sz w:val="18"/>
          <w:szCs w:val="20"/>
          <w:lang w:val="en-US" w:eastAsia="en-ZA"/>
        </w:rPr>
        <w:t>09</w:t>
      </w:r>
      <w:r w:rsidR="00F6676B">
        <w:rPr>
          <w:rFonts w:ascii="Century Gothic" w:hAnsi="Century Gothic" w:cs="Arial"/>
          <w:b/>
          <w:bCs/>
          <w:sz w:val="18"/>
          <w:szCs w:val="20"/>
          <w:lang w:val="en-US" w:eastAsia="en-ZA"/>
        </w:rPr>
        <w:t>6</w:t>
      </w:r>
      <w:r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37D3C44E" w:rsidR="009E2A12" w:rsidRPr="00D46836" w:rsidRDefault="007A0CBE" w:rsidP="008B61E4">
      <w:pPr>
        <w:jc w:val="center"/>
        <w:rPr>
          <w:rFonts w:ascii="Century Gothic" w:hAnsi="Century Gothic"/>
          <w:b/>
          <w:bCs/>
          <w:sz w:val="18"/>
          <w:szCs w:val="20"/>
        </w:rPr>
      </w:pPr>
      <w:r w:rsidRPr="003A7BDA">
        <w:rPr>
          <w:rFonts w:ascii="Century Gothic" w:hAnsi="Century Gothic"/>
          <w:b/>
          <w:bCs/>
          <w:sz w:val="18"/>
          <w:szCs w:val="20"/>
        </w:rPr>
        <w:t>Howard College</w:t>
      </w:r>
      <w:r w:rsidR="009E2A12" w:rsidRPr="003A7BDA">
        <w:rPr>
          <w:rFonts w:ascii="Century Gothic" w:hAnsi="Century Gothic"/>
          <w:b/>
          <w:bCs/>
          <w:sz w:val="18"/>
          <w:szCs w:val="20"/>
        </w:rPr>
        <w:t xml:space="preserve"> </w:t>
      </w:r>
      <w:r w:rsidR="00F5667D" w:rsidRPr="003A7BDA">
        <w:rPr>
          <w:rFonts w:ascii="Century Gothic" w:hAnsi="Century Gothic"/>
          <w:b/>
          <w:bCs/>
          <w:sz w:val="18"/>
          <w:szCs w:val="20"/>
        </w:rPr>
        <w:t>(</w:t>
      </w:r>
      <w:r w:rsidR="00444F73">
        <w:rPr>
          <w:rFonts w:ascii="Century Gothic" w:hAnsi="Century Gothic"/>
          <w:b/>
          <w:bCs/>
          <w:sz w:val="18"/>
          <w:szCs w:val="20"/>
        </w:rPr>
        <w:t xml:space="preserve">3 </w:t>
      </w:r>
      <w:r w:rsidR="007450CB" w:rsidRPr="003A7BDA">
        <w:rPr>
          <w:rFonts w:ascii="Century Gothic" w:hAnsi="Century Gothic"/>
          <w:b/>
          <w:bCs/>
          <w:sz w:val="18"/>
          <w:szCs w:val="20"/>
        </w:rPr>
        <w:t>Lecturer</w:t>
      </w:r>
      <w:r w:rsidR="001C1B38" w:rsidRPr="003A7BDA">
        <w:rPr>
          <w:rFonts w:ascii="Century Gothic" w:hAnsi="Century Gothic"/>
          <w:b/>
          <w:bCs/>
          <w:sz w:val="18"/>
          <w:szCs w:val="20"/>
        </w:rPr>
        <w:t>s</w:t>
      </w:r>
      <w:r w:rsidR="00ED430E" w:rsidRPr="003A7BDA">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0775FE81"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rt-time Lecturers in Psych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 xml:space="preserve">to a </w:t>
      </w:r>
      <w:r w:rsidR="00EF270C">
        <w:rPr>
          <w:rFonts w:ascii="Century Gothic" w:hAnsi="Century Gothic"/>
          <w:sz w:val="18"/>
          <w:szCs w:val="20"/>
          <w:lang w:val="en-ZA"/>
        </w:rPr>
        <w:t>5</w:t>
      </w:r>
      <w:r w:rsidR="0040642D">
        <w:rPr>
          <w:rFonts w:ascii="Century Gothic" w:hAnsi="Century Gothic"/>
          <w:sz w:val="18"/>
          <w:szCs w:val="20"/>
          <w:lang w:val="en-ZA"/>
        </w:rPr>
        <w:t>-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669722F1"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Psychology </w:t>
      </w:r>
      <w:r w:rsidR="007A0CBE">
        <w:rPr>
          <w:rFonts w:ascii="Century Gothic" w:hAnsi="Century Gothic"/>
          <w:sz w:val="18"/>
          <w:szCs w:val="20"/>
        </w:rPr>
        <w:t>(</w:t>
      </w:r>
      <w:r w:rsidRPr="00D46836">
        <w:rPr>
          <w:rFonts w:ascii="Century Gothic" w:hAnsi="Century Gothic"/>
          <w:sz w:val="18"/>
          <w:szCs w:val="20"/>
        </w:rPr>
        <w:t>09</w:t>
      </w:r>
      <w:r w:rsidR="00F6676B">
        <w:rPr>
          <w:rFonts w:ascii="Century Gothic" w:hAnsi="Century Gothic"/>
          <w:sz w:val="18"/>
          <w:szCs w:val="20"/>
        </w:rPr>
        <w:t>6</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45E192ED"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SYCHOLOGY</w:t>
      </w:r>
      <w:r>
        <w:rPr>
          <w:rFonts w:ascii="Century Gothic" w:hAnsi="Century Gothic" w:cs="Arial"/>
          <w:sz w:val="18"/>
          <w:szCs w:val="18"/>
        </w:rPr>
        <w:t xml:space="preserve">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E30F54">
        <w:rPr>
          <w:rFonts w:ascii="Century Gothic" w:hAnsi="Century Gothic" w:cs="Arial"/>
          <w:sz w:val="18"/>
          <w:szCs w:val="18"/>
        </w:rPr>
        <w:t>Psychology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387C1003"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3A7BDA">
        <w:rPr>
          <w:rFonts w:ascii="Century Gothic" w:hAnsi="Century Gothic"/>
          <w:sz w:val="18"/>
          <w:szCs w:val="18"/>
        </w:rPr>
        <w:t>.</w:t>
      </w:r>
    </w:p>
    <w:p w14:paraId="3BD2F206" w14:textId="272AE39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Psychology first-year undergraduate modules (PSYC 101 and PSYC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5BA7A822" w14:textId="4F080D0A" w:rsidR="00B632C6" w:rsidRPr="00B632C6" w:rsidRDefault="00BF1E24" w:rsidP="00B632C6">
      <w:pPr>
        <w:pStyle w:val="ListParagraph"/>
        <w:numPr>
          <w:ilvl w:val="0"/>
          <w:numId w:val="15"/>
        </w:numPr>
        <w:jc w:val="both"/>
        <w:rPr>
          <w:rFonts w:ascii="Century Gothic" w:hAnsi="Century Gothic" w:cs="Arial"/>
          <w:bCs/>
          <w:sz w:val="18"/>
          <w:szCs w:val="18"/>
          <w:lang w:val="en-ZA"/>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3A7BDA">
        <w:rPr>
          <w:rFonts w:ascii="Century Gothic" w:hAnsi="Century Gothic" w:cs="Arial"/>
          <w:bCs/>
          <w:sz w:val="18"/>
          <w:szCs w:val="18"/>
        </w:rPr>
        <w:t>.</w:t>
      </w:r>
      <w:r w:rsidR="00B632C6">
        <w:rPr>
          <w:rFonts w:ascii="Century Gothic" w:hAnsi="Century Gothic" w:cs="Arial"/>
          <w:bCs/>
          <w:sz w:val="18"/>
          <w:szCs w:val="18"/>
        </w:rPr>
        <w:t xml:space="preserve"> </w:t>
      </w:r>
    </w:p>
    <w:p w14:paraId="269B957E" w14:textId="49EA17C9" w:rsidR="00997CB7" w:rsidRPr="00D373AD" w:rsidRDefault="00997CB7" w:rsidP="008B61E4">
      <w:pPr>
        <w:pStyle w:val="ListParagraph"/>
        <w:numPr>
          <w:ilvl w:val="0"/>
          <w:numId w:val="15"/>
        </w:numPr>
        <w:jc w:val="both"/>
        <w:rPr>
          <w:rFonts w:ascii="Century Gothic" w:hAnsi="Century Gothic" w:cs="Arial"/>
          <w:bCs/>
          <w:sz w:val="18"/>
          <w:szCs w:val="18"/>
        </w:rPr>
      </w:pP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13E37E48"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F6676B">
        <w:rPr>
          <w:rFonts w:ascii="Century Gothic" w:hAnsi="Century Gothic"/>
          <w:b/>
          <w:sz w:val="18"/>
          <w:szCs w:val="18"/>
        </w:rPr>
        <w:t>19</w:t>
      </w:r>
      <w:r w:rsidR="001C1B38">
        <w:rPr>
          <w:rFonts w:ascii="Century Gothic" w:hAnsi="Century Gothic"/>
          <w:b/>
          <w:sz w:val="18"/>
          <w:szCs w:val="18"/>
        </w:rPr>
        <w:t xml:space="preserve"> </w:t>
      </w:r>
      <w:r w:rsidR="00F6676B">
        <w:rPr>
          <w:rFonts w:ascii="Century Gothic" w:hAnsi="Century Gothic"/>
          <w:b/>
          <w:sz w:val="18"/>
          <w:szCs w:val="18"/>
        </w:rPr>
        <w:t>July</w:t>
      </w:r>
      <w:r w:rsidR="001C1B38">
        <w:rPr>
          <w:rFonts w:ascii="Century Gothic" w:hAnsi="Century Gothic"/>
          <w:b/>
          <w:sz w:val="18"/>
          <w:szCs w:val="18"/>
        </w:rPr>
        <w:t xml:space="preserve">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267813" w:rsidRPr="002D07F5">
          <w:rPr>
            <w:rStyle w:val="Hyperlink"/>
            <w:rFonts w:ascii="Century Gothic" w:hAnsi="Century Gothic"/>
            <w:b/>
            <w:sz w:val="18"/>
            <w:szCs w:val="18"/>
          </w:rPr>
          <w:t>https://forms.office.com/r/n5dNBF55th</w:t>
        </w:r>
      </w:hyperlink>
      <w:r w:rsidR="00267813">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bookmarkEnd w:id="0"/>
    <w:p w14:paraId="434C2B03" w14:textId="515A5F70" w:rsidR="00337A10" w:rsidRPr="00D373AD" w:rsidRDefault="00337A10" w:rsidP="00B632C6">
      <w:pPr>
        <w:spacing w:before="240" w:after="120"/>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78273258">
    <w:abstractNumId w:val="17"/>
  </w:num>
  <w:num w:numId="2" w16cid:durableId="1665161596">
    <w:abstractNumId w:val="2"/>
  </w:num>
  <w:num w:numId="3" w16cid:durableId="1601374574">
    <w:abstractNumId w:val="9"/>
  </w:num>
  <w:num w:numId="4" w16cid:durableId="2104763718">
    <w:abstractNumId w:val="1"/>
  </w:num>
  <w:num w:numId="5" w16cid:durableId="1792943558">
    <w:abstractNumId w:val="16"/>
  </w:num>
  <w:num w:numId="6" w16cid:durableId="1995909095">
    <w:abstractNumId w:val="25"/>
  </w:num>
  <w:num w:numId="7" w16cid:durableId="1789272142">
    <w:abstractNumId w:val="10"/>
  </w:num>
  <w:num w:numId="8" w16cid:durableId="396167612">
    <w:abstractNumId w:val="15"/>
  </w:num>
  <w:num w:numId="9" w16cid:durableId="646133458">
    <w:abstractNumId w:val="7"/>
  </w:num>
  <w:num w:numId="10" w16cid:durableId="1638490587">
    <w:abstractNumId w:val="24"/>
  </w:num>
  <w:num w:numId="11" w16cid:durableId="1528908647">
    <w:abstractNumId w:val="18"/>
  </w:num>
  <w:num w:numId="12" w16cid:durableId="1253734702">
    <w:abstractNumId w:val="6"/>
  </w:num>
  <w:num w:numId="13" w16cid:durableId="447554663">
    <w:abstractNumId w:val="19"/>
  </w:num>
  <w:num w:numId="14" w16cid:durableId="522132207">
    <w:abstractNumId w:val="8"/>
  </w:num>
  <w:num w:numId="15" w16cid:durableId="798962393">
    <w:abstractNumId w:val="3"/>
  </w:num>
  <w:num w:numId="16" w16cid:durableId="431170887">
    <w:abstractNumId w:val="5"/>
  </w:num>
  <w:num w:numId="17" w16cid:durableId="1077172648">
    <w:abstractNumId w:val="4"/>
  </w:num>
  <w:num w:numId="18" w16cid:durableId="1627540450">
    <w:abstractNumId w:val="14"/>
  </w:num>
  <w:num w:numId="19" w16cid:durableId="304627934">
    <w:abstractNumId w:val="22"/>
  </w:num>
  <w:num w:numId="20" w16cid:durableId="402217962">
    <w:abstractNumId w:val="11"/>
  </w:num>
  <w:num w:numId="21" w16cid:durableId="1076511596">
    <w:abstractNumId w:val="20"/>
  </w:num>
  <w:num w:numId="22" w16cid:durableId="76556428">
    <w:abstractNumId w:val="23"/>
  </w:num>
  <w:num w:numId="23" w16cid:durableId="2059041257">
    <w:abstractNumId w:val="13"/>
  </w:num>
  <w:num w:numId="24" w16cid:durableId="1814103923">
    <w:abstractNumId w:val="0"/>
  </w:num>
  <w:num w:numId="25" w16cid:durableId="430978735">
    <w:abstractNumId w:val="12"/>
  </w:num>
  <w:num w:numId="26" w16cid:durableId="18778901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C5284"/>
    <w:rsid w:val="001D194D"/>
    <w:rsid w:val="001D569B"/>
    <w:rsid w:val="001D7E74"/>
    <w:rsid w:val="001E0E3C"/>
    <w:rsid w:val="00200B56"/>
    <w:rsid w:val="00204CF1"/>
    <w:rsid w:val="00205B32"/>
    <w:rsid w:val="002342A5"/>
    <w:rsid w:val="00234B4B"/>
    <w:rsid w:val="00241EBE"/>
    <w:rsid w:val="00245EC7"/>
    <w:rsid w:val="00267813"/>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2081"/>
    <w:rsid w:val="00303E50"/>
    <w:rsid w:val="00304315"/>
    <w:rsid w:val="00317FC2"/>
    <w:rsid w:val="003332F2"/>
    <w:rsid w:val="00337A10"/>
    <w:rsid w:val="00341BE5"/>
    <w:rsid w:val="003528A4"/>
    <w:rsid w:val="00361B48"/>
    <w:rsid w:val="00384211"/>
    <w:rsid w:val="0039234B"/>
    <w:rsid w:val="00392862"/>
    <w:rsid w:val="003A3F4F"/>
    <w:rsid w:val="003A7BDA"/>
    <w:rsid w:val="003C3979"/>
    <w:rsid w:val="003D2E20"/>
    <w:rsid w:val="003E030B"/>
    <w:rsid w:val="003E5D2C"/>
    <w:rsid w:val="003F06E4"/>
    <w:rsid w:val="003F3990"/>
    <w:rsid w:val="00403662"/>
    <w:rsid w:val="004037CF"/>
    <w:rsid w:val="0040642D"/>
    <w:rsid w:val="00410370"/>
    <w:rsid w:val="00421130"/>
    <w:rsid w:val="00424757"/>
    <w:rsid w:val="0043205C"/>
    <w:rsid w:val="0044429F"/>
    <w:rsid w:val="00444F73"/>
    <w:rsid w:val="004460E9"/>
    <w:rsid w:val="004568FE"/>
    <w:rsid w:val="00461444"/>
    <w:rsid w:val="00465DBD"/>
    <w:rsid w:val="004673EF"/>
    <w:rsid w:val="004767D6"/>
    <w:rsid w:val="00487164"/>
    <w:rsid w:val="004A6BA6"/>
    <w:rsid w:val="004B32FA"/>
    <w:rsid w:val="004D04D9"/>
    <w:rsid w:val="004F388D"/>
    <w:rsid w:val="004F7A3E"/>
    <w:rsid w:val="00515066"/>
    <w:rsid w:val="00525B20"/>
    <w:rsid w:val="00540352"/>
    <w:rsid w:val="005539C0"/>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8DB"/>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6ABD"/>
    <w:rsid w:val="00763E3E"/>
    <w:rsid w:val="00763E8A"/>
    <w:rsid w:val="007815E6"/>
    <w:rsid w:val="007919F1"/>
    <w:rsid w:val="007A0CBE"/>
    <w:rsid w:val="007A27C7"/>
    <w:rsid w:val="007A395B"/>
    <w:rsid w:val="007C421D"/>
    <w:rsid w:val="007D17E0"/>
    <w:rsid w:val="007D4829"/>
    <w:rsid w:val="007D7A00"/>
    <w:rsid w:val="007E21DC"/>
    <w:rsid w:val="007E4ACF"/>
    <w:rsid w:val="008010AF"/>
    <w:rsid w:val="00805ACA"/>
    <w:rsid w:val="00813281"/>
    <w:rsid w:val="0082462B"/>
    <w:rsid w:val="008330FE"/>
    <w:rsid w:val="00846986"/>
    <w:rsid w:val="00851EF0"/>
    <w:rsid w:val="008543FB"/>
    <w:rsid w:val="00856DB6"/>
    <w:rsid w:val="008836BF"/>
    <w:rsid w:val="008964E5"/>
    <w:rsid w:val="008975E2"/>
    <w:rsid w:val="00897BD1"/>
    <w:rsid w:val="008A2BA7"/>
    <w:rsid w:val="008A429E"/>
    <w:rsid w:val="008B61E4"/>
    <w:rsid w:val="008C55C2"/>
    <w:rsid w:val="008C5EE7"/>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32C6"/>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0CC3"/>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582E"/>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32"/>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EF270C"/>
    <w:rsid w:val="00F04819"/>
    <w:rsid w:val="00F0490B"/>
    <w:rsid w:val="00F11724"/>
    <w:rsid w:val="00F429FF"/>
    <w:rsid w:val="00F51C83"/>
    <w:rsid w:val="00F5667D"/>
    <w:rsid w:val="00F609F2"/>
    <w:rsid w:val="00F60E0E"/>
    <w:rsid w:val="00F6676B"/>
    <w:rsid w:val="00F67792"/>
    <w:rsid w:val="00F71A4F"/>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1">
    <w:name w:val="Unresolved Mention1"/>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858814570">
      <w:bodyDiv w:val="1"/>
      <w:marLeft w:val="0"/>
      <w:marRight w:val="0"/>
      <w:marTop w:val="0"/>
      <w:marBottom w:val="0"/>
      <w:divBdr>
        <w:top w:val="none" w:sz="0" w:space="0" w:color="auto"/>
        <w:left w:val="none" w:sz="0" w:space="0" w:color="auto"/>
        <w:bottom w:val="none" w:sz="0" w:space="0" w:color="auto"/>
        <w:right w:val="none" w:sz="0" w:space="0" w:color="auto"/>
      </w:divBdr>
    </w:div>
    <w:div w:id="974600419">
      <w:bodyDiv w:val="1"/>
      <w:marLeft w:val="0"/>
      <w:marRight w:val="0"/>
      <w:marTop w:val="0"/>
      <w:marBottom w:val="0"/>
      <w:divBdr>
        <w:top w:val="none" w:sz="0" w:space="0" w:color="auto"/>
        <w:left w:val="none" w:sz="0" w:space="0" w:color="auto"/>
        <w:bottom w:val="none" w:sz="0" w:space="0" w:color="auto"/>
        <w:right w:val="none" w:sz="0" w:space="0" w:color="auto"/>
      </w:divBdr>
    </w:div>
    <w:div w:id="1442141822">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 w:id="21446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n5dNBF55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BCDA3385-D0A1-4E86-A784-1F5426694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3</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2</cp:revision>
  <cp:lastPrinted>2026-02-10T20:17:00Z</cp:lastPrinted>
  <dcterms:created xsi:type="dcterms:W3CDTF">2026-07-14T11:02:00Z</dcterms:created>
  <dcterms:modified xsi:type="dcterms:W3CDTF">2026-07-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